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867E3" w14:textId="0FC53362" w:rsidR="00FE067E" w:rsidRPr="005E6B56" w:rsidRDefault="000677D5" w:rsidP="00CC1F3B">
      <w:pPr>
        <w:pStyle w:val="TitlePageOrigin"/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50FE03" wp14:editId="22D4C49E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313D2F" w14:textId="522160CA" w:rsidR="000677D5" w:rsidRPr="000677D5" w:rsidRDefault="000677D5" w:rsidP="000677D5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0677D5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50FE03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" filled="f" strokeweight=".5pt">
                <v:fill o:detectmouseclick="t"/>
                <v:textbox inset="0,5pt,0,0">
                  <w:txbxContent>
                    <w:p w14:paraId="0B313D2F" w14:textId="522160CA" w:rsidR="000677D5" w:rsidRPr="000677D5" w:rsidRDefault="000677D5" w:rsidP="000677D5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0677D5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5E6B56">
        <w:rPr>
          <w:color w:val="auto"/>
        </w:rPr>
        <w:t>WEST virginia legislature</w:t>
      </w:r>
    </w:p>
    <w:p w14:paraId="3BB623D7" w14:textId="77777777" w:rsidR="00CD36CF" w:rsidRPr="005E6B56" w:rsidRDefault="00CD36CF" w:rsidP="00CC1F3B">
      <w:pPr>
        <w:pStyle w:val="TitlePageSession"/>
        <w:rPr>
          <w:color w:val="auto"/>
        </w:rPr>
      </w:pPr>
      <w:r w:rsidRPr="005E6B56">
        <w:rPr>
          <w:color w:val="auto"/>
        </w:rPr>
        <w:t>20</w:t>
      </w:r>
      <w:r w:rsidR="00CB1ADC" w:rsidRPr="005E6B56">
        <w:rPr>
          <w:color w:val="auto"/>
        </w:rPr>
        <w:t>2</w:t>
      </w:r>
      <w:r w:rsidR="004D36C4" w:rsidRPr="005E6B56">
        <w:rPr>
          <w:color w:val="auto"/>
        </w:rPr>
        <w:t>1</w:t>
      </w:r>
      <w:r w:rsidRPr="005E6B56">
        <w:rPr>
          <w:color w:val="auto"/>
        </w:rPr>
        <w:t xml:space="preserve"> regular session</w:t>
      </w:r>
    </w:p>
    <w:p w14:paraId="5589C7AB" w14:textId="77777777" w:rsidR="00CD36CF" w:rsidRPr="005E6B56" w:rsidRDefault="00FE1AD0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5E6B56">
            <w:rPr>
              <w:color w:val="auto"/>
            </w:rPr>
            <w:t>Introduced</w:t>
          </w:r>
        </w:sdtContent>
      </w:sdt>
    </w:p>
    <w:p w14:paraId="21BDDFC9" w14:textId="77DEBD9F" w:rsidR="00CD36CF" w:rsidRPr="005E6B56" w:rsidRDefault="00FE1AD0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9D7343" w:rsidRPr="005E6B56">
            <w:rPr>
              <w:color w:val="auto"/>
            </w:rPr>
            <w:t>Senate</w:t>
          </w:r>
        </w:sdtContent>
      </w:sdt>
      <w:r w:rsidR="00303684" w:rsidRPr="005E6B56">
        <w:rPr>
          <w:color w:val="auto"/>
        </w:rPr>
        <w:t xml:space="preserve"> </w:t>
      </w:r>
      <w:r w:rsidR="00CD36CF" w:rsidRPr="005E6B56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 w:rsidR="00715CF5">
            <w:rPr>
              <w:color w:val="auto"/>
            </w:rPr>
            <w:t>118</w:t>
          </w:r>
        </w:sdtContent>
      </w:sdt>
    </w:p>
    <w:p w14:paraId="0C3EF4BE" w14:textId="7736BF78" w:rsidR="00CD36CF" w:rsidRPr="005E6B56" w:rsidRDefault="00CD36CF" w:rsidP="00CC1F3B">
      <w:pPr>
        <w:pStyle w:val="Sponsors"/>
        <w:rPr>
          <w:color w:val="auto"/>
        </w:rPr>
      </w:pPr>
      <w:r w:rsidRPr="005E6B56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9D7343" w:rsidRPr="005E6B56">
            <w:rPr>
              <w:color w:val="auto"/>
            </w:rPr>
            <w:t>Senator Maynard</w:t>
          </w:r>
        </w:sdtContent>
      </w:sdt>
    </w:p>
    <w:p w14:paraId="663FE4E1" w14:textId="0B2B4BEF" w:rsidR="00E831B3" w:rsidRPr="005E6B56" w:rsidRDefault="00CD36CF" w:rsidP="00CC1F3B">
      <w:pPr>
        <w:pStyle w:val="References"/>
        <w:rPr>
          <w:color w:val="auto"/>
        </w:rPr>
      </w:pPr>
      <w:r w:rsidRPr="005E6B56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715CF5" w:rsidRPr="005E6B56">
            <w:rPr>
              <w:color w:val="auto"/>
            </w:rPr>
            <w:t>Introduced</w:t>
          </w:r>
          <w:r w:rsidR="00715CF5">
            <w:rPr>
              <w:color w:val="auto"/>
            </w:rPr>
            <w:t xml:space="preserve"> </w:t>
          </w:r>
          <w:r w:rsidR="00715CF5" w:rsidRPr="00741C14">
            <w:rPr>
              <w:color w:val="auto"/>
            </w:rPr>
            <w:t>February 10, 2021; referred</w:t>
          </w:r>
          <w:r w:rsidR="00715CF5" w:rsidRPr="005E6B56">
            <w:rPr>
              <w:color w:val="auto"/>
            </w:rPr>
            <w:t xml:space="preserve"> </w:t>
          </w:r>
          <w:r w:rsidR="00715CF5" w:rsidRPr="005E6B56">
            <w:rPr>
              <w:color w:val="auto"/>
            </w:rPr>
            <w:br/>
            <w:t xml:space="preserve">to the Committee on the </w:t>
          </w:r>
          <w:r w:rsidR="00FE1AD0">
            <w:rPr>
              <w:color w:val="auto"/>
            </w:rPr>
            <w:t>Health and Human Resources; and then to the Committee on the Judiciary</w:t>
          </w:r>
        </w:sdtContent>
      </w:sdt>
      <w:r w:rsidRPr="005E6B56">
        <w:rPr>
          <w:color w:val="auto"/>
        </w:rPr>
        <w:t>]</w:t>
      </w:r>
    </w:p>
    <w:p w14:paraId="4489FBBB" w14:textId="77777777" w:rsidR="009D0110" w:rsidRPr="005E6B56" w:rsidRDefault="009D0110" w:rsidP="009D0110">
      <w:pPr>
        <w:pStyle w:val="TitleSection"/>
        <w:rPr>
          <w:color w:val="auto"/>
        </w:rPr>
      </w:pPr>
      <w:r w:rsidRPr="005E6B56">
        <w:rPr>
          <w:color w:val="auto"/>
        </w:rPr>
        <w:lastRenderedPageBreak/>
        <w:t>A BILL to amend the Code of West Virginia, 1931, as amended, by adding thereto a new article, designated §16-2P-1, relating to requiring physicians to notify parents when prescribing contraceptives to minors; and providing definitions.</w:t>
      </w:r>
    </w:p>
    <w:p w14:paraId="7C8B168D" w14:textId="77777777" w:rsidR="009D0110" w:rsidRPr="005E6B56" w:rsidRDefault="009D0110" w:rsidP="009D0110">
      <w:pPr>
        <w:pStyle w:val="EnactingClause"/>
        <w:rPr>
          <w:color w:val="auto"/>
        </w:rPr>
      </w:pPr>
      <w:r w:rsidRPr="005E6B56">
        <w:rPr>
          <w:color w:val="auto"/>
        </w:rPr>
        <w:t>Be it enacted by the Legislature of West Virginia:</w:t>
      </w:r>
    </w:p>
    <w:p w14:paraId="7EED2A23" w14:textId="68DD22CF" w:rsidR="009D0110" w:rsidRPr="005E6B56" w:rsidRDefault="009D0110" w:rsidP="009D0110">
      <w:pPr>
        <w:pStyle w:val="ArticleHeading"/>
        <w:rPr>
          <w:color w:val="auto"/>
          <w:u w:val="single"/>
        </w:rPr>
        <w:sectPr w:rsidR="009D0110" w:rsidRPr="005E6B56" w:rsidSect="007932E8">
          <w:headerReference w:type="default" r:id="rId8"/>
          <w:footerReference w:type="default" r:id="rId9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5E6B56">
        <w:rPr>
          <w:color w:val="auto"/>
          <w:u w:val="single"/>
        </w:rPr>
        <w:t>ARTICLE 2P. PARENTAL NOTIFICATION OF PRESCRIBED CONTRACE</w:t>
      </w:r>
      <w:r w:rsidR="00687EEB" w:rsidRPr="005E6B56">
        <w:rPr>
          <w:color w:val="auto"/>
          <w:u w:val="single"/>
        </w:rPr>
        <w:t>P</w:t>
      </w:r>
      <w:r w:rsidRPr="005E6B56">
        <w:rPr>
          <w:color w:val="auto"/>
          <w:u w:val="single"/>
        </w:rPr>
        <w:t>TIVES.</w:t>
      </w:r>
    </w:p>
    <w:p w14:paraId="6B7677EC" w14:textId="77777777" w:rsidR="009D0110" w:rsidRPr="005E6B56" w:rsidRDefault="009D0110" w:rsidP="009D0110">
      <w:pPr>
        <w:pStyle w:val="SectionHeading"/>
        <w:rPr>
          <w:color w:val="auto"/>
          <w:u w:val="single"/>
        </w:rPr>
        <w:sectPr w:rsidR="009D0110" w:rsidRPr="005E6B56" w:rsidSect="007932E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5E6B56">
        <w:rPr>
          <w:color w:val="auto"/>
          <w:u w:val="single"/>
        </w:rPr>
        <w:t>§16-2P-1. Contraceptives; parental notice; definitions.</w:t>
      </w:r>
    </w:p>
    <w:p w14:paraId="3AE398A3" w14:textId="77777777" w:rsidR="009D0110" w:rsidRPr="005E6B56" w:rsidRDefault="009D0110" w:rsidP="009D0110">
      <w:pPr>
        <w:pStyle w:val="SectionBody"/>
        <w:rPr>
          <w:color w:val="auto"/>
          <w:u w:val="single"/>
        </w:rPr>
      </w:pPr>
      <w:r w:rsidRPr="005E6B56">
        <w:rPr>
          <w:color w:val="auto"/>
          <w:u w:val="single"/>
        </w:rPr>
        <w:t>(a) A physician located within this state shall provide parental notification when prescribing a contraceptive to a minor.</w:t>
      </w:r>
    </w:p>
    <w:p w14:paraId="48638174" w14:textId="77777777" w:rsidR="009D0110" w:rsidRPr="005E6B56" w:rsidRDefault="009D0110" w:rsidP="009D0110">
      <w:pPr>
        <w:pStyle w:val="SectionBody"/>
        <w:rPr>
          <w:rFonts w:cs="Arial"/>
          <w:color w:val="auto"/>
          <w:u w:val="single"/>
        </w:rPr>
      </w:pPr>
      <w:r w:rsidRPr="005E6B56">
        <w:rPr>
          <w:rFonts w:cs="Arial"/>
          <w:color w:val="auto"/>
          <w:u w:val="single"/>
        </w:rPr>
        <w:t>(b) For the purposes of this section:</w:t>
      </w:r>
    </w:p>
    <w:p w14:paraId="2C6A099F" w14:textId="77777777" w:rsidR="009D0110" w:rsidRPr="005E6B56" w:rsidRDefault="009D0110" w:rsidP="009D0110">
      <w:pPr>
        <w:pStyle w:val="SectionBody"/>
        <w:rPr>
          <w:color w:val="auto"/>
          <w:u w:val="single"/>
        </w:rPr>
      </w:pPr>
      <w:r w:rsidRPr="005E6B56">
        <w:rPr>
          <w:rFonts w:cs="Arial"/>
          <w:color w:val="auto"/>
          <w:u w:val="single"/>
        </w:rPr>
        <w:t xml:space="preserve"> </w:t>
      </w:r>
      <w:r w:rsidRPr="005E6B56">
        <w:rPr>
          <w:color w:val="auto"/>
          <w:u w:val="single"/>
        </w:rPr>
        <w:t>“Contraceptive" means a drug or device approved by the food and drug administration to prevent pregnancy.</w:t>
      </w:r>
    </w:p>
    <w:p w14:paraId="7AFFE15D" w14:textId="77777777" w:rsidR="009D0110" w:rsidRPr="005E6B56" w:rsidRDefault="009D0110" w:rsidP="009D0110">
      <w:pPr>
        <w:pStyle w:val="SectionBody"/>
        <w:rPr>
          <w:rFonts w:cs="Arial"/>
          <w:color w:val="auto"/>
          <w:u w:val="single"/>
        </w:rPr>
      </w:pPr>
      <w:r w:rsidRPr="005E6B56">
        <w:rPr>
          <w:color w:val="auto"/>
          <w:u w:val="single"/>
        </w:rPr>
        <w:t>“Minor” means a person under the age of 18 years who has not graduated from high school.</w:t>
      </w:r>
    </w:p>
    <w:p w14:paraId="4575AD5D" w14:textId="77777777" w:rsidR="009D0110" w:rsidRPr="005E6B56" w:rsidRDefault="009D0110" w:rsidP="009D0110">
      <w:pPr>
        <w:pStyle w:val="Note"/>
        <w:rPr>
          <w:color w:val="auto"/>
        </w:rPr>
      </w:pPr>
    </w:p>
    <w:p w14:paraId="4E8896EF" w14:textId="77777777" w:rsidR="009D0110" w:rsidRPr="005E6B56" w:rsidRDefault="009D0110" w:rsidP="009D0110">
      <w:pPr>
        <w:pStyle w:val="Note"/>
        <w:rPr>
          <w:color w:val="auto"/>
        </w:rPr>
      </w:pPr>
      <w:r w:rsidRPr="005E6B56">
        <w:rPr>
          <w:color w:val="auto"/>
        </w:rPr>
        <w:t>NOTE: The purpose of this bill is to require physicians to notify parents when prescribing contraceptives to minors. The bill provides definitions.</w:t>
      </w:r>
    </w:p>
    <w:p w14:paraId="691339F8" w14:textId="77777777" w:rsidR="009D0110" w:rsidRPr="005E6B56" w:rsidRDefault="009D0110" w:rsidP="009D0110">
      <w:pPr>
        <w:pStyle w:val="Note"/>
        <w:rPr>
          <w:color w:val="auto"/>
        </w:rPr>
      </w:pPr>
      <w:r w:rsidRPr="005E6B56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9D0110" w:rsidRPr="005E6B56" w:rsidSect="007932E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2240" w:h="15840" w:code="1"/>
      <w:pgMar w:top="1440" w:right="1440" w:bottom="1440" w:left="1440" w:header="720" w:footer="720" w:gutter="0"/>
      <w:lnNumType w:countBy="1" w:restart="newSection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95BD5" w14:textId="77777777" w:rsidR="005A3DAE" w:rsidRPr="00B844FE" w:rsidRDefault="005A3DAE" w:rsidP="00B844FE">
      <w:r>
        <w:separator/>
      </w:r>
    </w:p>
  </w:endnote>
  <w:endnote w:type="continuationSeparator" w:id="0">
    <w:p w14:paraId="7C3CEE90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88929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4C35C2" w14:textId="77777777" w:rsidR="009D0110" w:rsidRDefault="009D01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B73DB9" w14:textId="77777777" w:rsidR="009D0110" w:rsidRDefault="009D01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0F23F" w14:textId="77777777" w:rsidR="009D0110" w:rsidRPr="002F7390" w:rsidRDefault="009D0110" w:rsidP="002F73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DAE13" w14:textId="77777777" w:rsidR="009D0110" w:rsidRPr="002F7390" w:rsidRDefault="009D0110" w:rsidP="002F739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12F3D" w14:textId="77777777" w:rsidR="009D0110" w:rsidRPr="002F7390" w:rsidRDefault="009D0110" w:rsidP="002F739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87CC4" w14:textId="77777777" w:rsidR="00223527" w:rsidRPr="00E0673C" w:rsidRDefault="00223527" w:rsidP="00E0673C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7EF35" w14:textId="77777777" w:rsidR="00223527" w:rsidRPr="00E0673C" w:rsidRDefault="00223527" w:rsidP="00E0673C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B1212" w14:textId="77777777" w:rsidR="00223527" w:rsidRPr="00E0673C" w:rsidRDefault="00223527" w:rsidP="00E06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AC0F4" w14:textId="77777777" w:rsidR="005A3DAE" w:rsidRPr="00B844FE" w:rsidRDefault="005A3DAE" w:rsidP="00B844FE">
      <w:r>
        <w:separator/>
      </w:r>
    </w:p>
  </w:footnote>
  <w:footnote w:type="continuationSeparator" w:id="0">
    <w:p w14:paraId="5D930A1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A3D58F" w14:textId="4376AB78" w:rsidR="009D0110" w:rsidRDefault="009D0110">
    <w:pPr>
      <w:pStyle w:val="Header"/>
    </w:pPr>
    <w:r>
      <w:t>Intr SB</w:t>
    </w:r>
    <w:r w:rsidR="00715CF5">
      <w:t xml:space="preserve"> 118</w:t>
    </w:r>
    <w:r>
      <w:tab/>
    </w:r>
    <w:r>
      <w:tab/>
      <w:t>2021R166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A8C87" w14:textId="77777777" w:rsidR="009D0110" w:rsidRPr="002F7390" w:rsidRDefault="009D0110" w:rsidP="002F73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FE7E5A" w14:textId="77777777" w:rsidR="009D0110" w:rsidRPr="002F7390" w:rsidRDefault="009D0110" w:rsidP="002F739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636C4D" w14:textId="77777777" w:rsidR="009D0110" w:rsidRPr="002F7390" w:rsidRDefault="009D0110" w:rsidP="002F739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A2DBE9" w14:textId="77777777" w:rsidR="00223527" w:rsidRPr="00E0673C" w:rsidRDefault="00223527" w:rsidP="00E0673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E8DB8" w14:textId="77777777" w:rsidR="00223527" w:rsidRPr="00E0673C" w:rsidRDefault="00223527" w:rsidP="00E0673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DD064" w14:textId="77777777" w:rsidR="00223527" w:rsidRPr="00E0673C" w:rsidRDefault="00223527" w:rsidP="00E067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cwMTE2MDG0MDFU0lEKTi0uzszPAykwrAUAWLbGfCwAAAA="/>
  </w:docVars>
  <w:rsids>
    <w:rsidRoot w:val="00CB1ADC"/>
    <w:rsid w:val="0000526A"/>
    <w:rsid w:val="000573A9"/>
    <w:rsid w:val="000677D5"/>
    <w:rsid w:val="00085D22"/>
    <w:rsid w:val="000C5C77"/>
    <w:rsid w:val="000E3912"/>
    <w:rsid w:val="0010070F"/>
    <w:rsid w:val="0015112E"/>
    <w:rsid w:val="001552E7"/>
    <w:rsid w:val="001566B4"/>
    <w:rsid w:val="001A66B7"/>
    <w:rsid w:val="001C279E"/>
    <w:rsid w:val="001D459E"/>
    <w:rsid w:val="00223527"/>
    <w:rsid w:val="0027011C"/>
    <w:rsid w:val="00274200"/>
    <w:rsid w:val="00275740"/>
    <w:rsid w:val="002A0269"/>
    <w:rsid w:val="003022A5"/>
    <w:rsid w:val="00303684"/>
    <w:rsid w:val="003143F5"/>
    <w:rsid w:val="00314854"/>
    <w:rsid w:val="00394191"/>
    <w:rsid w:val="003C51CD"/>
    <w:rsid w:val="004368E0"/>
    <w:rsid w:val="0047534E"/>
    <w:rsid w:val="004C13DD"/>
    <w:rsid w:val="004D36C4"/>
    <w:rsid w:val="004E3441"/>
    <w:rsid w:val="00500579"/>
    <w:rsid w:val="00571DE0"/>
    <w:rsid w:val="005A3DAE"/>
    <w:rsid w:val="005A5366"/>
    <w:rsid w:val="005E6B56"/>
    <w:rsid w:val="006369EB"/>
    <w:rsid w:val="00637E73"/>
    <w:rsid w:val="006865E9"/>
    <w:rsid w:val="00687EEB"/>
    <w:rsid w:val="00691F3E"/>
    <w:rsid w:val="00694BFB"/>
    <w:rsid w:val="006A106B"/>
    <w:rsid w:val="006C523D"/>
    <w:rsid w:val="006D4036"/>
    <w:rsid w:val="00715CF5"/>
    <w:rsid w:val="007932E8"/>
    <w:rsid w:val="007A5259"/>
    <w:rsid w:val="007A7081"/>
    <w:rsid w:val="007F1CF5"/>
    <w:rsid w:val="00834EDE"/>
    <w:rsid w:val="008736AA"/>
    <w:rsid w:val="008D275D"/>
    <w:rsid w:val="00980327"/>
    <w:rsid w:val="00986478"/>
    <w:rsid w:val="009B5557"/>
    <w:rsid w:val="009D0110"/>
    <w:rsid w:val="009D7343"/>
    <w:rsid w:val="009F1067"/>
    <w:rsid w:val="00A31E01"/>
    <w:rsid w:val="00A527AD"/>
    <w:rsid w:val="00A6548E"/>
    <w:rsid w:val="00A718CF"/>
    <w:rsid w:val="00AE48A0"/>
    <w:rsid w:val="00AE61BE"/>
    <w:rsid w:val="00B02755"/>
    <w:rsid w:val="00B16F25"/>
    <w:rsid w:val="00B24422"/>
    <w:rsid w:val="00B66B81"/>
    <w:rsid w:val="00B80C20"/>
    <w:rsid w:val="00B844FE"/>
    <w:rsid w:val="00B86B4F"/>
    <w:rsid w:val="00BA1F84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E4299"/>
    <w:rsid w:val="00CF1DCA"/>
    <w:rsid w:val="00D579FC"/>
    <w:rsid w:val="00D81C16"/>
    <w:rsid w:val="00DE526B"/>
    <w:rsid w:val="00DF199D"/>
    <w:rsid w:val="00E01542"/>
    <w:rsid w:val="00E365F1"/>
    <w:rsid w:val="00E44BB3"/>
    <w:rsid w:val="00E62F48"/>
    <w:rsid w:val="00E831B3"/>
    <w:rsid w:val="00E95FBC"/>
    <w:rsid w:val="00EE70CB"/>
    <w:rsid w:val="00F41CA2"/>
    <w:rsid w:val="00F443C0"/>
    <w:rsid w:val="00F62EFB"/>
    <w:rsid w:val="00F939A4"/>
    <w:rsid w:val="00FA7B09"/>
    <w:rsid w:val="00FD157C"/>
    <w:rsid w:val="00FD5B51"/>
    <w:rsid w:val="00FE067E"/>
    <w:rsid w:val="00FE1AD0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7AC4E98"/>
  <w15:chartTrackingRefBased/>
  <w15:docId w15:val="{E28FA6B2-6BFB-414C-81F7-A2A7212E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link w:val="NoteChar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SectionBodyChar">
    <w:name w:val="Section Body Char"/>
    <w:link w:val="SectionBody"/>
    <w:rsid w:val="00571DE0"/>
    <w:rPr>
      <w:rFonts w:eastAsia="Calibri"/>
      <w:color w:val="000000"/>
    </w:rPr>
  </w:style>
  <w:style w:type="character" w:customStyle="1" w:styleId="ArticleHeadingChar">
    <w:name w:val="Article Heading Char"/>
    <w:link w:val="ArticleHeading"/>
    <w:rsid w:val="00571DE0"/>
    <w:rPr>
      <w:rFonts w:eastAsia="Calibri"/>
      <w:b/>
      <w:caps/>
      <w:color w:val="000000"/>
      <w:sz w:val="24"/>
    </w:rPr>
  </w:style>
  <w:style w:type="character" w:customStyle="1" w:styleId="SectionHeadingChar">
    <w:name w:val="Section Heading Char"/>
    <w:link w:val="SectionHeading"/>
    <w:rsid w:val="00223527"/>
    <w:rPr>
      <w:rFonts w:eastAsia="Calibri"/>
      <w:b/>
      <w:color w:val="000000"/>
    </w:rPr>
  </w:style>
  <w:style w:type="character" w:customStyle="1" w:styleId="NoteChar">
    <w:name w:val="Note Char"/>
    <w:link w:val="Note"/>
    <w:rsid w:val="00223527"/>
    <w:rPr>
      <w:rFonts w:eastAsia="Calibri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glossaryDocument" Target="glossary/document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957E12" w:rsidP="00957E12">
          <w:pPr>
            <w:pStyle w:val="7CD44D7481684EFBB2169CAE07E0AB861"/>
          </w:pPr>
          <w:r w:rsidRPr="005E6B56">
            <w:rPr>
              <w:color w:val="auto"/>
            </w:rPr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3A7A06"/>
    <w:rsid w:val="007004E3"/>
    <w:rsid w:val="00791900"/>
    <w:rsid w:val="0095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sid w:val="00957E12"/>
    <w:rPr>
      <w:color w:val="808080"/>
    </w:rPr>
  </w:style>
  <w:style w:type="paragraph" w:customStyle="1" w:styleId="460D713500284C7FB4932CF3609CC106">
    <w:name w:val="460D713500284C7FB4932CF3609CC106"/>
  </w:style>
  <w:style w:type="paragraph" w:customStyle="1" w:styleId="7CD44D7481684EFBB2169CAE07E0AB861">
    <w:name w:val="7CD44D7481684EFBB2169CAE07E0AB861"/>
    <w:rsid w:val="00957E12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Xris Hess</cp:lastModifiedBy>
  <cp:revision>12</cp:revision>
  <dcterms:created xsi:type="dcterms:W3CDTF">2021-01-27T19:01:00Z</dcterms:created>
  <dcterms:modified xsi:type="dcterms:W3CDTF">2021-02-09T20:23:00Z</dcterms:modified>
</cp:coreProperties>
</file>